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342AAD">
        <w:rPr>
          <w:rFonts w:ascii="Verdana" w:hAnsi="Verdana"/>
          <w:b/>
          <w:color w:val="0055AA"/>
          <w:sz w:val="28"/>
          <w:szCs w:val="28"/>
        </w:rPr>
        <w:t>7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–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14CE7">
        <w:rPr>
          <w:rFonts w:ascii="Verdana" w:hAnsi="Verdana"/>
          <w:b/>
          <w:color w:val="0055AA"/>
          <w:sz w:val="28"/>
          <w:szCs w:val="28"/>
        </w:rPr>
        <w:t>5.</w:t>
      </w:r>
      <w:r w:rsidR="00342AAD">
        <w:rPr>
          <w:rFonts w:ascii="Verdana" w:hAnsi="Verdana"/>
          <w:b/>
          <w:color w:val="0055AA"/>
          <w:sz w:val="28"/>
          <w:szCs w:val="28"/>
        </w:rPr>
        <w:t>1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342AAD">
        <w:rPr>
          <w:rFonts w:ascii="Verdana" w:hAnsi="Verdana"/>
          <w:b/>
          <w:color w:val="0055AA"/>
          <w:sz w:val="28"/>
          <w:szCs w:val="28"/>
        </w:rPr>
        <w:t>Southern Expressway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C96924" w:rsidRPr="00C75A28" w:rsidRDefault="00414CE7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.</w:t>
      </w:r>
      <w:r w:rsidR="00342AAD">
        <w:rPr>
          <w:rFonts w:ascii="Verdana" w:hAnsi="Verdana"/>
          <w:b/>
          <w:color w:val="0055AA"/>
          <w:sz w:val="28"/>
          <w:szCs w:val="28"/>
          <w:u w:val="single"/>
        </w:rPr>
        <w:t>1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2B582D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046B29" wp14:editId="108FE8C0">
                <wp:simplePos x="0" y="0"/>
                <wp:positionH relativeFrom="column">
                  <wp:posOffset>-129540</wp:posOffset>
                </wp:positionH>
                <wp:positionV relativeFrom="paragraph">
                  <wp:posOffset>2997011</wp:posOffset>
                </wp:positionV>
                <wp:extent cx="6070059" cy="3910343"/>
                <wp:effectExtent l="0" t="0" r="2603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0059" cy="39103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E6223B" w:rsidRDefault="00C9692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F13F6C" w:rsidRDefault="00342AAD" w:rsidP="00627C3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Christies Creek trail until Brodie Road</w:t>
                            </w:r>
                          </w:p>
                          <w:p w:rsidR="00342AAD" w:rsidRDefault="00342AAD" w:rsidP="00627C3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to O’Sullivans Beach Road</w:t>
                            </w:r>
                          </w:p>
                          <w:p w:rsidR="00342AAD" w:rsidRDefault="00342AAD" w:rsidP="00627C3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until Main South Road, cross over and continue until bike track</w:t>
                            </w:r>
                          </w:p>
                          <w:p w:rsidR="00342AAD" w:rsidRPr="00627C3C" w:rsidRDefault="00342AAD" w:rsidP="00627C3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2pt;margin-top:236pt;width:477.95pt;height:307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" strokecolor="white [3212]">
                <v:textbox>
                  <w:txbxContent>
                    <w:p w:rsidR="00C96924" w:rsidRPr="00E6223B" w:rsidRDefault="00C96924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F13F6C" w:rsidRDefault="00342AAD" w:rsidP="00627C3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Christies Creek trail until Brodie Road</w:t>
                      </w:r>
                    </w:p>
                    <w:p w:rsidR="00342AAD" w:rsidRDefault="00342AAD" w:rsidP="00627C3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to O’Sullivans Beach Road</w:t>
                      </w:r>
                    </w:p>
                    <w:p w:rsidR="00342AAD" w:rsidRDefault="00342AAD" w:rsidP="00627C3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until Main South Road, cross over and continue until bike track</w:t>
                      </w:r>
                    </w:p>
                    <w:p w:rsidR="00342AAD" w:rsidRPr="00627C3C" w:rsidRDefault="00342AAD" w:rsidP="00627C3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342AAD">
        <w:rPr>
          <w:noProof/>
          <w:lang w:eastAsia="en-AU"/>
        </w:rPr>
        <w:drawing>
          <wp:inline distT="0" distB="0" distL="0" distR="0" wp14:anchorId="73A31F9E" wp14:editId="42AAFAA9">
            <wp:extent cx="5057775" cy="2838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2AAD">
        <w:rPr>
          <w:rFonts w:ascii="Verdana" w:hAnsi="Verdana"/>
          <w:b/>
          <w:color w:val="0055AA"/>
          <w:sz w:val="28"/>
          <w:szCs w:val="28"/>
        </w:rPr>
        <w:t xml:space="preserve"> </w:t>
      </w:r>
      <w:r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342AAD">
        <w:rPr>
          <w:rFonts w:ascii="Verdana" w:hAnsi="Verdana"/>
          <w:b/>
          <w:color w:val="0055AA"/>
          <w:sz w:val="28"/>
          <w:szCs w:val="28"/>
        </w:rPr>
        <w:t>7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 – </w:t>
      </w:r>
      <w:r>
        <w:rPr>
          <w:rFonts w:ascii="Verdana" w:hAnsi="Verdana"/>
          <w:b/>
          <w:color w:val="0055AA"/>
          <w:sz w:val="28"/>
          <w:szCs w:val="28"/>
        </w:rPr>
        <w:t>10.</w:t>
      </w:r>
      <w:r w:rsidR="00342AAD">
        <w:rPr>
          <w:rFonts w:ascii="Verdana" w:hAnsi="Verdana"/>
          <w:b/>
          <w:color w:val="0055AA"/>
          <w:sz w:val="28"/>
          <w:szCs w:val="28"/>
        </w:rPr>
        <w:t>8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342AAD">
        <w:rPr>
          <w:rFonts w:ascii="Verdana" w:hAnsi="Verdana"/>
          <w:b/>
          <w:color w:val="0055AA"/>
          <w:sz w:val="28"/>
          <w:szCs w:val="28"/>
        </w:rPr>
        <w:t>Southern Expressway run</w:t>
      </w:r>
    </w:p>
    <w:p w:rsidR="002B582D" w:rsidRPr="00C75A28" w:rsidRDefault="00F13F6C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</w:t>
      </w:r>
      <w:r w:rsidR="00342AAD">
        <w:rPr>
          <w:rFonts w:ascii="Verdana" w:hAnsi="Verdana"/>
          <w:b/>
          <w:color w:val="0055AA"/>
          <w:sz w:val="28"/>
          <w:szCs w:val="28"/>
          <w:u w:val="single"/>
        </w:rPr>
        <w:t>8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342AAD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 w:rsidRPr="00627C3C"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DFF938F" wp14:editId="20CC7EC3">
                <wp:simplePos x="0" y="0"/>
                <wp:positionH relativeFrom="column">
                  <wp:posOffset>64851</wp:posOffset>
                </wp:positionH>
                <wp:positionV relativeFrom="paragraph">
                  <wp:posOffset>3301986</wp:posOffset>
                </wp:positionV>
                <wp:extent cx="5972175" cy="4396754"/>
                <wp:effectExtent l="0" t="0" r="28575" b="2286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3967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E6223B" w:rsidRDefault="00F13F6C" w:rsidP="00F13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342AAD" w:rsidRDefault="00342AAD" w:rsidP="00342AA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Christies Creek trail until Brodie Road</w:t>
                            </w:r>
                          </w:p>
                          <w:p w:rsidR="00342AAD" w:rsidRDefault="00342AAD" w:rsidP="00342AA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to O’Sullivans Beach Road</w:t>
                            </w:r>
                          </w:p>
                          <w:p w:rsidR="00EC0105" w:rsidRDefault="00342AAD" w:rsidP="00342AA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 and join the expressway track, continuing across Sherriffs road along the expressway</w:t>
                            </w:r>
                          </w:p>
                          <w:p w:rsidR="00342AAD" w:rsidRDefault="00342AAD" w:rsidP="00342AA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ke the Young St exit, and turn right up Young st</w:t>
                            </w:r>
                          </w:p>
                          <w:p w:rsidR="00342AAD" w:rsidRDefault="00342AAD" w:rsidP="00342AA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 over Mainsouth Road, then turn into States right and right onto the bike track</w:t>
                            </w:r>
                          </w:p>
                          <w:p w:rsidR="00342AAD" w:rsidRPr="00627C3C" w:rsidRDefault="00342AAD" w:rsidP="00342AA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track back to the park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.1pt;margin-top:260pt;width:470.25pt;height:346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" strokecolor="white [3212]">
                <v:textbox>
                  <w:txbxContent>
                    <w:p w:rsidR="00F13F6C" w:rsidRPr="00E6223B" w:rsidRDefault="00F13F6C" w:rsidP="00F13F6C">
                      <w:pPr>
                        <w:rPr>
                          <w:sz w:val="24"/>
                          <w:szCs w:val="24"/>
                        </w:rPr>
                      </w:pPr>
                      <w:bookmarkStart w:id="1" w:name="_GoBack"/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342AAD" w:rsidRDefault="00342AAD" w:rsidP="00342AA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Christies Creek trail until Brodie Road</w:t>
                      </w:r>
                    </w:p>
                    <w:p w:rsidR="00342AAD" w:rsidRDefault="00342AAD" w:rsidP="00342AA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to O’Sullivans Beach Road</w:t>
                      </w:r>
                    </w:p>
                    <w:p w:rsidR="00EC0105" w:rsidRDefault="00342AAD" w:rsidP="00342AA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 and join the expressway track, continuing across Sherriffs road along the expressway</w:t>
                      </w:r>
                    </w:p>
                    <w:p w:rsidR="00342AAD" w:rsidRDefault="00342AAD" w:rsidP="00342AA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ke the Young St exit, and turn right up Young st</w:t>
                      </w:r>
                    </w:p>
                    <w:p w:rsidR="00342AAD" w:rsidRDefault="00342AAD" w:rsidP="00342AA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 over Mainsouth Road, then turn into States right and right onto the bike track</w:t>
                      </w:r>
                    </w:p>
                    <w:p w:rsidR="00342AAD" w:rsidRPr="00627C3C" w:rsidRDefault="00342AAD" w:rsidP="00342AA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track back to the park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7D1CFD50" wp14:editId="5C2EE477">
            <wp:extent cx="2321668" cy="3250335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24967" cy="32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B60E0F">
      <w:pPr>
        <w:rPr>
          <w:sz w:val="24"/>
          <w:szCs w:val="24"/>
        </w:rPr>
      </w:pPr>
      <w:r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342AAD">
        <w:rPr>
          <w:rFonts w:ascii="Verdana" w:hAnsi="Verdana"/>
          <w:b/>
          <w:color w:val="0055AA"/>
          <w:sz w:val="28"/>
          <w:szCs w:val="28"/>
        </w:rPr>
        <w:t>7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 – </w:t>
      </w:r>
      <w:r w:rsidR="00342AAD">
        <w:rPr>
          <w:rFonts w:ascii="Verdana" w:hAnsi="Verdana"/>
          <w:b/>
          <w:color w:val="0055AA"/>
          <w:sz w:val="28"/>
          <w:szCs w:val="28"/>
        </w:rPr>
        <w:t>22.1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342AAD">
        <w:rPr>
          <w:rFonts w:ascii="Verdana" w:hAnsi="Verdana"/>
          <w:b/>
          <w:color w:val="0055AA"/>
          <w:sz w:val="28"/>
          <w:szCs w:val="28"/>
        </w:rPr>
        <w:t>Southern Expressway run</w:t>
      </w:r>
    </w:p>
    <w:p w:rsidR="00171F0B" w:rsidRPr="00C75A28" w:rsidRDefault="00342AAD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22.1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171F0B" w:rsidRDefault="005A3C78" w:rsidP="00EC0105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DDAF7D1" wp14:editId="7461E1F7">
                <wp:simplePos x="0" y="0"/>
                <wp:positionH relativeFrom="column">
                  <wp:posOffset>-175098</wp:posOffset>
                </wp:positionH>
                <wp:positionV relativeFrom="paragraph">
                  <wp:posOffset>4709255</wp:posOffset>
                </wp:positionV>
                <wp:extent cx="6445885" cy="3806581"/>
                <wp:effectExtent l="0" t="0" r="12065" b="2286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885" cy="38065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E6223B" w:rsidRDefault="006E1CE7" w:rsidP="005A3C7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6E1CE7" w:rsidRDefault="00D43506" w:rsidP="005A3C78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ollow the bike-track </w:t>
                            </w:r>
                            <w:r w:rsidR="00370851">
                              <w:rPr>
                                <w:sz w:val="24"/>
                                <w:szCs w:val="24"/>
                              </w:rPr>
                              <w:t>northwards until you reach Panatalinga road (near the expressway entry)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5A3C78" w:rsidRDefault="00370851" w:rsidP="005A3C7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un down to the expressway track and turn left until Young St</w:t>
                            </w:r>
                          </w:p>
                          <w:p w:rsidR="005A3C78" w:rsidRDefault="00370851" w:rsidP="005A3C7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ke the exit and then turn right onto Young St, until Main South Road</w:t>
                            </w:r>
                          </w:p>
                          <w:p w:rsidR="00370851" w:rsidRDefault="00370851" w:rsidP="005A3C7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 over and turn into States road – continue along States road, crossing Pimpala and Bains road</w:t>
                            </w:r>
                          </w:p>
                          <w:p w:rsidR="00370851" w:rsidRDefault="00370851" w:rsidP="005A3C7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ust after Suffolk St, turn right onto the bike track and return to the park</w:t>
                            </w:r>
                          </w:p>
                          <w:p w:rsidR="00370851" w:rsidRDefault="00370851" w:rsidP="003708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(10km runners)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Follow Christies Creek trail until Brodie Road</w:t>
                            </w:r>
                          </w:p>
                          <w:p w:rsidR="00370851" w:rsidRDefault="00370851" w:rsidP="003708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run to O’Sullivans Beach Road</w:t>
                            </w:r>
                          </w:p>
                          <w:p w:rsidR="00370851" w:rsidRDefault="00370851" w:rsidP="003708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straight ahead and join the expressway track, continuing across Sherriffs road along the expressway</w:t>
                            </w:r>
                          </w:p>
                          <w:p w:rsidR="00370851" w:rsidRDefault="00370851" w:rsidP="003708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ke the Young St exit, and turn right up Young st</w:t>
                            </w:r>
                          </w:p>
                          <w:p w:rsidR="00370851" w:rsidRDefault="00370851" w:rsidP="003708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ross over Mainsouth Road, then turn into States right and right onto the bike track</w:t>
                            </w:r>
                          </w:p>
                          <w:p w:rsidR="00370851" w:rsidRPr="005A3C78" w:rsidRDefault="00370851" w:rsidP="0037085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e track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3.8pt;margin-top:370.8pt;width:507.55pt;height:299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" strokecolor="white [3212]">
                <v:textbox>
                  <w:txbxContent>
                    <w:p w:rsidR="006E1CE7" w:rsidRPr="00E6223B" w:rsidRDefault="006E1CE7" w:rsidP="005A3C78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:rsidR="006E1CE7" w:rsidRDefault="00D43506" w:rsidP="005A3C78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ollow the bike-track </w:t>
                      </w:r>
                      <w:r w:rsidR="00370851">
                        <w:rPr>
                          <w:sz w:val="24"/>
                          <w:szCs w:val="24"/>
                        </w:rPr>
                        <w:t>northwards until you reach Panatalinga road (near the expressway entry)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:rsidR="005A3C78" w:rsidRDefault="00370851" w:rsidP="005A3C7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un down to the expressway track and turn left until Young St</w:t>
                      </w:r>
                    </w:p>
                    <w:p w:rsidR="005A3C78" w:rsidRDefault="00370851" w:rsidP="005A3C7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ke the exit and then turn right onto Young St, until Main South Road</w:t>
                      </w:r>
                    </w:p>
                    <w:p w:rsidR="00370851" w:rsidRDefault="00370851" w:rsidP="005A3C7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 over and turn into States road – continue along States road, crossing Pimpala and Bains road</w:t>
                      </w:r>
                    </w:p>
                    <w:p w:rsidR="00370851" w:rsidRDefault="00370851" w:rsidP="005A3C7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ust after Suffolk St, turn right onto the bike track and return to the park</w:t>
                      </w:r>
                    </w:p>
                    <w:p w:rsidR="00370851" w:rsidRDefault="00370851" w:rsidP="0037085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(10km runners) </w:t>
                      </w:r>
                      <w:r>
                        <w:rPr>
                          <w:sz w:val="24"/>
                          <w:szCs w:val="24"/>
                        </w:rPr>
                        <w:t>Follow Christies Creek trail until Brodie Road</w:t>
                      </w:r>
                    </w:p>
                    <w:p w:rsidR="00370851" w:rsidRDefault="00370851" w:rsidP="0037085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run to O’Sullivans Beach Road</w:t>
                      </w:r>
                    </w:p>
                    <w:p w:rsidR="00370851" w:rsidRDefault="00370851" w:rsidP="0037085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straight ahead and join the expressway track, continuing across Sherriffs road along the expressway</w:t>
                      </w:r>
                    </w:p>
                    <w:p w:rsidR="00370851" w:rsidRDefault="00370851" w:rsidP="0037085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ke the Young St exit, and turn right up Young st</w:t>
                      </w:r>
                    </w:p>
                    <w:p w:rsidR="00370851" w:rsidRDefault="00370851" w:rsidP="0037085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ross over Mainsouth Road, then turn into States right and right onto the bike track</w:t>
                      </w:r>
                    </w:p>
                    <w:p w:rsidR="00370851" w:rsidRPr="005A3C78" w:rsidRDefault="00370851" w:rsidP="0037085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e track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342AAD" w:rsidRPr="00342AAD">
        <w:rPr>
          <w:noProof/>
          <w:lang w:eastAsia="en-AU"/>
        </w:rPr>
        <w:t xml:space="preserve"> </w:t>
      </w:r>
      <w:r w:rsidR="00342AAD">
        <w:rPr>
          <w:noProof/>
          <w:lang w:eastAsia="en-AU"/>
        </w:rPr>
        <w:drawing>
          <wp:inline distT="0" distB="0" distL="0" distR="0" wp14:anchorId="1BF39CE9" wp14:editId="6BD75C1A">
            <wp:extent cx="3772122" cy="46168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2882" cy="46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2AAD">
        <w:rPr>
          <w:noProof/>
          <w:lang w:eastAsia="en-AU"/>
        </w:rPr>
        <w:t xml:space="preserve"> </w:t>
      </w:r>
      <w:r w:rsidR="00171F0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2B7BE65" wp14:editId="5E0FDECA">
                <wp:simplePos x="0" y="0"/>
                <wp:positionH relativeFrom="column">
                  <wp:posOffset>6387722</wp:posOffset>
                </wp:positionH>
                <wp:positionV relativeFrom="paragraph">
                  <wp:posOffset>851</wp:posOffset>
                </wp:positionV>
                <wp:extent cx="265997" cy="7256834"/>
                <wp:effectExtent l="0" t="0" r="127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997" cy="7256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26" style="position:absolute;margin-left:502.95pt;margin-top:.05pt;width:20.95pt;height:571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" fillcolor="white [3212]" stroked="f" strokeweight="2pt"/>
            </w:pict>
          </mc:Fallback>
        </mc:AlternateContent>
      </w:r>
      <w:r w:rsidR="00342AAD">
        <w:rPr>
          <w:noProof/>
          <w:lang w:eastAsia="en-AU"/>
        </w:rPr>
        <w:t xml:space="preserve"> </w:t>
      </w:r>
    </w:p>
    <w:p w:rsidR="00EC0105" w:rsidRDefault="00EC0105" w:rsidP="00EC0105">
      <w:pPr>
        <w:jc w:val="center"/>
      </w:pP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2BB2" w:rsidRDefault="00E02BB2" w:rsidP="00464AEE">
      <w:pPr>
        <w:spacing w:after="0" w:line="240" w:lineRule="auto"/>
      </w:pPr>
      <w:r>
        <w:separator/>
      </w:r>
    </w:p>
  </w:endnote>
  <w:endnote w:type="continuationSeparator" w:id="0">
    <w:p w:rsidR="00E02BB2" w:rsidRDefault="00E02BB2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2BB2" w:rsidRDefault="00E02BB2" w:rsidP="00464AEE">
      <w:pPr>
        <w:spacing w:after="0" w:line="240" w:lineRule="auto"/>
      </w:pPr>
      <w:r>
        <w:separator/>
      </w:r>
    </w:p>
  </w:footnote>
  <w:footnote w:type="continuationSeparator" w:id="0">
    <w:p w:rsidR="00E02BB2" w:rsidRDefault="00E02BB2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9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sxqAf7/m/4sAAAA"/>
  </w:docVars>
  <w:rsids>
    <w:rsidRoot w:val="008779C6"/>
    <w:rsid w:val="0007443F"/>
    <w:rsid w:val="000D1782"/>
    <w:rsid w:val="00171F0B"/>
    <w:rsid w:val="001B1140"/>
    <w:rsid w:val="001D1791"/>
    <w:rsid w:val="00254F4E"/>
    <w:rsid w:val="002B582D"/>
    <w:rsid w:val="003319C9"/>
    <w:rsid w:val="00342AAD"/>
    <w:rsid w:val="00370851"/>
    <w:rsid w:val="00414CE7"/>
    <w:rsid w:val="00464AEE"/>
    <w:rsid w:val="004A79F4"/>
    <w:rsid w:val="004B6971"/>
    <w:rsid w:val="005948EE"/>
    <w:rsid w:val="005A3C78"/>
    <w:rsid w:val="0062376A"/>
    <w:rsid w:val="00627C3C"/>
    <w:rsid w:val="00687946"/>
    <w:rsid w:val="006E1CE7"/>
    <w:rsid w:val="00734017"/>
    <w:rsid w:val="008779C6"/>
    <w:rsid w:val="00944C3E"/>
    <w:rsid w:val="009718C3"/>
    <w:rsid w:val="00983D98"/>
    <w:rsid w:val="00994B11"/>
    <w:rsid w:val="009A048C"/>
    <w:rsid w:val="00A46C70"/>
    <w:rsid w:val="00AF4A37"/>
    <w:rsid w:val="00B4302F"/>
    <w:rsid w:val="00B60E0F"/>
    <w:rsid w:val="00BB60F9"/>
    <w:rsid w:val="00C33125"/>
    <w:rsid w:val="00C75A28"/>
    <w:rsid w:val="00C96924"/>
    <w:rsid w:val="00CE33D7"/>
    <w:rsid w:val="00D43506"/>
    <w:rsid w:val="00E01CC7"/>
    <w:rsid w:val="00E02BB2"/>
    <w:rsid w:val="00E6223B"/>
    <w:rsid w:val="00E647D0"/>
    <w:rsid w:val="00EC0105"/>
    <w:rsid w:val="00F13F6C"/>
    <w:rsid w:val="00F659A3"/>
    <w:rsid w:val="00FC2790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2</cp:revision>
  <cp:lastPrinted>2014-03-02T04:52:00Z</cp:lastPrinted>
  <dcterms:created xsi:type="dcterms:W3CDTF">2018-02-04T08:02:00Z</dcterms:created>
  <dcterms:modified xsi:type="dcterms:W3CDTF">2018-02-04T08:02:00Z</dcterms:modified>
</cp:coreProperties>
</file>